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200E1" w14:paraId="35035EAD" w14:textId="77777777" w:rsidTr="008200E1">
        <w:tc>
          <w:tcPr>
            <w:tcW w:w="2337" w:type="dxa"/>
            <w:tcBorders>
              <w:tl2br w:val="single" w:sz="4" w:space="0" w:color="auto"/>
            </w:tcBorders>
          </w:tcPr>
          <w:p w14:paraId="652F261C" w14:textId="5B197422" w:rsidR="008200E1" w:rsidRPr="008200E1" w:rsidRDefault="008200E1">
            <w:pPr>
              <w:rPr>
                <w:vertAlign w:val="superscript"/>
              </w:rPr>
            </w:pPr>
            <w:r>
              <w:rPr>
                <w:vertAlign w:val="subscript"/>
              </w:rPr>
              <w:t xml:space="preserve">Likelihood </w:t>
            </w:r>
            <w:r>
              <w:rPr>
                <w:vertAlign w:val="superscript"/>
              </w:rPr>
              <w:t xml:space="preserve">                     Consequences</w:t>
            </w:r>
          </w:p>
        </w:tc>
        <w:tc>
          <w:tcPr>
            <w:tcW w:w="2337" w:type="dxa"/>
          </w:tcPr>
          <w:p w14:paraId="5CD5FAE7" w14:textId="2DB2E9F5" w:rsidR="008200E1" w:rsidRDefault="008200E1" w:rsidP="008200E1">
            <w:pPr>
              <w:jc w:val="center"/>
            </w:pPr>
            <w:r>
              <w:t>Minor</w:t>
            </w:r>
          </w:p>
        </w:tc>
        <w:tc>
          <w:tcPr>
            <w:tcW w:w="2338" w:type="dxa"/>
          </w:tcPr>
          <w:p w14:paraId="18075DFE" w14:textId="62195647" w:rsidR="008200E1" w:rsidRDefault="008200E1" w:rsidP="008200E1">
            <w:pPr>
              <w:jc w:val="center"/>
            </w:pPr>
            <w:r>
              <w:t>Moderate</w:t>
            </w:r>
          </w:p>
        </w:tc>
        <w:tc>
          <w:tcPr>
            <w:tcW w:w="2338" w:type="dxa"/>
          </w:tcPr>
          <w:p w14:paraId="6DAD863A" w14:textId="6D477C67" w:rsidR="008200E1" w:rsidRDefault="008200E1" w:rsidP="008200E1">
            <w:pPr>
              <w:jc w:val="center"/>
            </w:pPr>
            <w:r>
              <w:t>Major</w:t>
            </w:r>
          </w:p>
        </w:tc>
      </w:tr>
      <w:tr w:rsidR="008200E1" w14:paraId="367830CC" w14:textId="77777777" w:rsidTr="005E304B">
        <w:tc>
          <w:tcPr>
            <w:tcW w:w="2337" w:type="dxa"/>
          </w:tcPr>
          <w:p w14:paraId="5D53D336" w14:textId="1BEE5AFD" w:rsidR="008200E1" w:rsidRDefault="008200E1" w:rsidP="008200E1">
            <w:pPr>
              <w:jc w:val="center"/>
            </w:pPr>
            <w:r>
              <w:t>High</w:t>
            </w:r>
          </w:p>
        </w:tc>
        <w:tc>
          <w:tcPr>
            <w:tcW w:w="2337" w:type="dxa"/>
          </w:tcPr>
          <w:p w14:paraId="73DA9994" w14:textId="2D7A9EAA" w:rsidR="008200E1" w:rsidRDefault="008200E1"/>
        </w:tc>
        <w:tc>
          <w:tcPr>
            <w:tcW w:w="2338" w:type="dxa"/>
            <w:shd w:val="clear" w:color="auto" w:fill="FFFF00"/>
          </w:tcPr>
          <w:p w14:paraId="2442B03D" w14:textId="5425AAC3" w:rsidR="008200E1" w:rsidRDefault="008026A4">
            <w:r>
              <w:t xml:space="preserve">- </w:t>
            </w:r>
            <w:proofErr w:type="spellStart"/>
            <w:r>
              <w:t>WDS</w:t>
            </w:r>
            <w:proofErr w:type="spellEnd"/>
            <w:r>
              <w:t xml:space="preserve"> logging is not enabled</w:t>
            </w:r>
          </w:p>
        </w:tc>
        <w:tc>
          <w:tcPr>
            <w:tcW w:w="2338" w:type="dxa"/>
            <w:shd w:val="clear" w:color="auto" w:fill="C00000"/>
          </w:tcPr>
          <w:p w14:paraId="6D2A54A6" w14:textId="4F08C3E8" w:rsidR="008026A4" w:rsidRDefault="008026A4">
            <w:r>
              <w:t xml:space="preserve">- Test workstation(s) can’t be </w:t>
            </w:r>
            <w:proofErr w:type="spellStart"/>
            <w:r>
              <w:t>PXE</w:t>
            </w:r>
            <w:proofErr w:type="spellEnd"/>
            <w:r>
              <w:t>-booted</w:t>
            </w:r>
          </w:p>
          <w:p w14:paraId="2D6FD62C" w14:textId="4414CDDC" w:rsidR="008200E1" w:rsidRDefault="00695D81">
            <w:r>
              <w:t>- Test workstation(</w:t>
            </w:r>
            <w:r w:rsidR="00EF16DB">
              <w:t>s) can’t obtain base image from the server</w:t>
            </w:r>
          </w:p>
        </w:tc>
      </w:tr>
      <w:tr w:rsidR="008200E1" w14:paraId="4F5A9521" w14:textId="77777777" w:rsidTr="005E304B">
        <w:tc>
          <w:tcPr>
            <w:tcW w:w="2337" w:type="dxa"/>
          </w:tcPr>
          <w:p w14:paraId="3BF4E1A5" w14:textId="1441896E" w:rsidR="008200E1" w:rsidRDefault="008200E1" w:rsidP="008200E1">
            <w:pPr>
              <w:jc w:val="center"/>
            </w:pPr>
            <w:r>
              <w:t>Medium</w:t>
            </w:r>
          </w:p>
        </w:tc>
        <w:tc>
          <w:tcPr>
            <w:tcW w:w="2337" w:type="dxa"/>
          </w:tcPr>
          <w:p w14:paraId="3C81411F" w14:textId="77777777" w:rsidR="008200E1" w:rsidRDefault="008200E1"/>
        </w:tc>
        <w:tc>
          <w:tcPr>
            <w:tcW w:w="2338" w:type="dxa"/>
          </w:tcPr>
          <w:p w14:paraId="45AC155B" w14:textId="77777777" w:rsidR="008200E1" w:rsidRDefault="008200E1">
            <w:bookmarkStart w:id="0" w:name="_GoBack"/>
            <w:bookmarkEnd w:id="0"/>
          </w:p>
        </w:tc>
        <w:tc>
          <w:tcPr>
            <w:tcW w:w="2338" w:type="dxa"/>
            <w:shd w:val="clear" w:color="auto" w:fill="C00000"/>
          </w:tcPr>
          <w:p w14:paraId="3459B4B1" w14:textId="77777777" w:rsidR="008200E1" w:rsidRDefault="00695D81">
            <w:r>
              <w:t>- Boot image can’t be added to the server</w:t>
            </w:r>
          </w:p>
          <w:p w14:paraId="75BC2EC1" w14:textId="7ADC0B25" w:rsidR="00695D81" w:rsidRDefault="00695D81">
            <w:r>
              <w:t>- Base image can’t be captured by the server</w:t>
            </w:r>
          </w:p>
        </w:tc>
      </w:tr>
      <w:tr w:rsidR="008200E1" w14:paraId="07DB6DC7" w14:textId="77777777" w:rsidTr="005E304B">
        <w:tc>
          <w:tcPr>
            <w:tcW w:w="2337" w:type="dxa"/>
          </w:tcPr>
          <w:p w14:paraId="6117E5EF" w14:textId="08535416" w:rsidR="008200E1" w:rsidRDefault="008200E1" w:rsidP="008200E1">
            <w:pPr>
              <w:jc w:val="center"/>
            </w:pPr>
            <w:r>
              <w:t>Low</w:t>
            </w:r>
          </w:p>
        </w:tc>
        <w:tc>
          <w:tcPr>
            <w:tcW w:w="2337" w:type="dxa"/>
          </w:tcPr>
          <w:p w14:paraId="6CDCDE95" w14:textId="77777777" w:rsidR="008200E1" w:rsidRDefault="008200E1"/>
        </w:tc>
        <w:tc>
          <w:tcPr>
            <w:tcW w:w="2338" w:type="dxa"/>
            <w:shd w:val="clear" w:color="auto" w:fill="FFFF00"/>
          </w:tcPr>
          <w:p w14:paraId="7053F562" w14:textId="5F6C7942" w:rsidR="008200E1" w:rsidRDefault="00695D81">
            <w:r>
              <w:t xml:space="preserve">- Not enough disk space on </w:t>
            </w:r>
            <w:proofErr w:type="spellStart"/>
            <w:r>
              <w:t>VMs</w:t>
            </w:r>
            <w:proofErr w:type="spellEnd"/>
            <w:r>
              <w:t xml:space="preserve"> for patches</w:t>
            </w:r>
          </w:p>
        </w:tc>
        <w:tc>
          <w:tcPr>
            <w:tcW w:w="2338" w:type="dxa"/>
            <w:shd w:val="clear" w:color="auto" w:fill="C00000"/>
          </w:tcPr>
          <w:p w14:paraId="7037A008" w14:textId="77777777" w:rsidR="008200E1" w:rsidRDefault="00695D81">
            <w:r>
              <w:t>- Test workstation(s) can’t connect to the server</w:t>
            </w:r>
          </w:p>
          <w:p w14:paraId="5FF9A929" w14:textId="7907723B" w:rsidR="00912FD2" w:rsidRDefault="00912FD2">
            <w:r>
              <w:t>- Test workstation(s) can’t boot after being imaged</w:t>
            </w:r>
          </w:p>
        </w:tc>
      </w:tr>
    </w:tbl>
    <w:p w14:paraId="35D4AF21" w14:textId="77777777" w:rsidR="008200E1" w:rsidRDefault="008200E1"/>
    <w:sectPr w:rsidR="008200E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6B2C3F" w14:textId="77777777" w:rsidR="00AB1461" w:rsidRDefault="00AB1461" w:rsidP="008200E1">
      <w:pPr>
        <w:spacing w:after="0" w:line="240" w:lineRule="auto"/>
      </w:pPr>
      <w:r>
        <w:separator/>
      </w:r>
    </w:p>
  </w:endnote>
  <w:endnote w:type="continuationSeparator" w:id="0">
    <w:p w14:paraId="462447A6" w14:textId="77777777" w:rsidR="00AB1461" w:rsidRDefault="00AB1461" w:rsidP="008200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A7AD4" w14:textId="77777777" w:rsidR="00AB1461" w:rsidRDefault="00AB1461" w:rsidP="008200E1">
      <w:pPr>
        <w:spacing w:after="0" w:line="240" w:lineRule="auto"/>
      </w:pPr>
      <w:r>
        <w:separator/>
      </w:r>
    </w:p>
  </w:footnote>
  <w:footnote w:type="continuationSeparator" w:id="0">
    <w:p w14:paraId="75C2A377" w14:textId="77777777" w:rsidR="00AB1461" w:rsidRDefault="00AB1461" w:rsidP="008200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2686920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9F98" w14:textId="67662F43" w:rsidR="008200E1" w:rsidRPr="008200E1" w:rsidRDefault="008200E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200E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200E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200E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200E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200E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9910E83" w14:textId="368A49B4" w:rsidR="008200E1" w:rsidRPr="008200E1" w:rsidRDefault="008200E1">
    <w:pPr>
      <w:pStyle w:val="Header"/>
      <w:rPr>
        <w:rFonts w:ascii="Times New Roman" w:hAnsi="Times New Roman" w:cs="Times New Roman"/>
        <w:sz w:val="24"/>
        <w:szCs w:val="24"/>
      </w:rPr>
    </w:pPr>
    <w:r w:rsidRPr="008200E1">
      <w:rPr>
        <w:rFonts w:ascii="Times New Roman" w:hAnsi="Times New Roman" w:cs="Times New Roman"/>
        <w:sz w:val="24"/>
        <w:szCs w:val="24"/>
      </w:rPr>
      <w:t>Risk Matri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srC0MDIwNjc3MTJT0lEKTi0uzszPAykwrAUAhYIlAywAAAA="/>
  </w:docVars>
  <w:rsids>
    <w:rsidRoot w:val="00725D53"/>
    <w:rsid w:val="005E304B"/>
    <w:rsid w:val="00695D81"/>
    <w:rsid w:val="00725D53"/>
    <w:rsid w:val="008026A4"/>
    <w:rsid w:val="008200E1"/>
    <w:rsid w:val="00912FD2"/>
    <w:rsid w:val="00A33F96"/>
    <w:rsid w:val="00AB1461"/>
    <w:rsid w:val="00DE2614"/>
    <w:rsid w:val="00E04AB3"/>
    <w:rsid w:val="00EF1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44D96"/>
  <w15:chartTrackingRefBased/>
  <w15:docId w15:val="{FA51387A-0C61-40FC-8FCD-9D61BAEE4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0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00E1"/>
  </w:style>
  <w:style w:type="paragraph" w:styleId="Footer">
    <w:name w:val="footer"/>
    <w:basedOn w:val="Normal"/>
    <w:link w:val="FooterChar"/>
    <w:uiPriority w:val="99"/>
    <w:unhideWhenUsed/>
    <w:rsid w:val="00820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00E1"/>
  </w:style>
  <w:style w:type="table" w:styleId="TableGrid">
    <w:name w:val="Table Grid"/>
    <w:basedOn w:val="TableNormal"/>
    <w:uiPriority w:val="39"/>
    <w:rsid w:val="008200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5D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 To</dc:creator>
  <cp:keywords/>
  <dc:description/>
  <cp:lastModifiedBy>Giang To</cp:lastModifiedBy>
  <cp:revision>5</cp:revision>
  <dcterms:created xsi:type="dcterms:W3CDTF">2020-03-14T03:09:00Z</dcterms:created>
  <dcterms:modified xsi:type="dcterms:W3CDTF">2020-03-14T03:49:00Z</dcterms:modified>
</cp:coreProperties>
</file>